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13FB" w14:textId="4E5C927D" w:rsidR="00DE6C72" w:rsidRPr="004B7928" w:rsidRDefault="00FA26C1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RS"/>
        </w:rPr>
        <w:t>Име и презим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RS"/>
        </w:rPr>
        <w:t xml:space="preserve">е: </w:t>
      </w:r>
    </w:p>
    <w:p w14:paraId="73036164" w14:textId="72A1C65C" w:rsidR="00DE6C72" w:rsidRPr="004B7928" w:rsidRDefault="00AF4F47" w:rsidP="00DE6C72">
      <w:pPr>
        <w:jc w:val="both"/>
        <w:rPr>
          <w:rFonts w:ascii="Tahoma" w:hAnsi="Tahoma" w:cs="Tahoma"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Адреса</w:t>
      </w:r>
      <w:r w:rsidR="00A31B9A" w:rsidRPr="004B7928">
        <w:rPr>
          <w:rFonts w:ascii="Tahoma" w:hAnsi="Tahoma" w:cs="Tahoma"/>
          <w:b/>
          <w:bCs/>
          <w:sz w:val="22"/>
          <w:szCs w:val="22"/>
          <w:lang w:val="sr-Cyrl-CS"/>
        </w:rPr>
        <w:t>:</w:t>
      </w:r>
      <w:r w:rsidR="00DE6C72" w:rsidRPr="004B7928">
        <w:rPr>
          <w:rFonts w:ascii="Tahoma" w:hAnsi="Tahoma" w:cs="Tahoma"/>
          <w:sz w:val="22"/>
          <w:szCs w:val="22"/>
        </w:rPr>
        <w:t xml:space="preserve"> </w:t>
      </w:r>
    </w:p>
    <w:p w14:paraId="63BC3808" w14:textId="77777777" w:rsidR="00DE6C72" w:rsidRPr="004B7928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лефо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 </w:t>
      </w:r>
    </w:p>
    <w:p w14:paraId="46BE6ABD" w14:textId="3534D62E" w:rsidR="00DE6C72" w:rsidRPr="004B7928" w:rsidRDefault="00FD6085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noProof/>
          <w:sz w:val="22"/>
          <w:szCs w:val="22"/>
          <w:lang w:val="sr-Latn-CS"/>
        </w:rPr>
        <w:t>e-mail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 xml:space="preserve">: </w:t>
      </w:r>
    </w:p>
    <w:p w14:paraId="3CA0EB26" w14:textId="2C228873" w:rsidR="00D24EC9" w:rsidRPr="00BB1E84" w:rsidRDefault="00AF4F47" w:rsidP="00DE6C72">
      <w:pPr>
        <w:jc w:val="both"/>
        <w:rPr>
          <w:rFonts w:ascii="Tahoma" w:hAnsi="Tahoma" w:cs="Tahoma"/>
          <w:b/>
          <w:bCs/>
          <w:sz w:val="22"/>
          <w:szCs w:val="22"/>
        </w:rPr>
      </w:pPr>
      <w:r w:rsidRPr="004B7928">
        <w:rPr>
          <w:rFonts w:ascii="Tahoma" w:hAnsi="Tahoma" w:cs="Tahoma"/>
          <w:b/>
          <w:bCs/>
          <w:sz w:val="22"/>
          <w:szCs w:val="22"/>
          <w:lang w:val="sr-Cyrl-CS"/>
        </w:rPr>
        <w:t>Текући рачун</w:t>
      </w:r>
      <w:r w:rsidR="00DE6C72" w:rsidRPr="004B7928">
        <w:rPr>
          <w:rFonts w:ascii="Tahoma" w:hAnsi="Tahoma" w:cs="Tahoma"/>
          <w:b/>
          <w:bCs/>
          <w:sz w:val="22"/>
          <w:szCs w:val="22"/>
        </w:rPr>
        <w:t>:</w:t>
      </w:r>
    </w:p>
    <w:p w14:paraId="4662666B" w14:textId="58DC0820" w:rsidR="00DE6C72" w:rsidRPr="005E5135" w:rsidRDefault="00DE6C72" w:rsidP="00DE6C72">
      <w:pPr>
        <w:jc w:val="both"/>
        <w:rPr>
          <w:rFonts w:ascii="Tahoma" w:hAnsi="Tahoma" w:cs="Tahoma"/>
          <w:sz w:val="22"/>
          <w:szCs w:val="22"/>
        </w:rPr>
      </w:pPr>
    </w:p>
    <w:p w14:paraId="7780B0C1" w14:textId="5AD5C3FB" w:rsidR="00AA710B" w:rsidRPr="0040207C" w:rsidRDefault="00B66CD2" w:rsidP="00AA710B">
      <w:pPr>
        <w:jc w:val="both"/>
        <w:rPr>
          <w:rFonts w:ascii="Tahoma" w:eastAsia="Batang" w:hAnsi="Tahoma" w:cs="Tahoma"/>
          <w:b/>
          <w:sz w:val="22"/>
          <w:szCs w:val="22"/>
          <w:lang w:val="sr-Cyrl-RS" w:eastAsia="en-U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На основу Позива за достављање понуде за </w:t>
      </w:r>
      <w:r w:rsidRPr="00473F0A">
        <w:rPr>
          <w:rFonts w:ascii="Tahoma" w:hAnsi="Tahoma" w:cs="Tahoma"/>
          <w:sz w:val="22"/>
          <w:szCs w:val="22"/>
          <w:lang w:val="sr-Cyrl-RS"/>
        </w:rPr>
        <w:t>набавку</w:t>
      </w:r>
      <w:r w:rsidRPr="00473F0A">
        <w:rPr>
          <w:rFonts w:ascii="Tahoma" w:hAnsi="Tahoma" w:cs="Tahoma"/>
          <w:bCs/>
          <w:sz w:val="22"/>
          <w:szCs w:val="22"/>
          <w:lang w:val="sr-Cyrl-RS"/>
        </w:rPr>
        <w:t xml:space="preserve"> </w:t>
      </w:r>
      <w:r w:rsidRPr="005425F9">
        <w:rPr>
          <w:rFonts w:ascii="Tahoma" w:hAnsi="Tahoma" w:cs="Tahoma"/>
          <w:bCs/>
          <w:sz w:val="22"/>
          <w:szCs w:val="22"/>
          <w:lang w:val="sr-Cyrl-RS"/>
        </w:rPr>
        <w:t xml:space="preserve">експертских услуга </w:t>
      </w:r>
      <w:r>
        <w:rPr>
          <w:rFonts w:ascii="Tahoma" w:hAnsi="Tahoma" w:cs="Tahoma"/>
          <w:bCs/>
          <w:sz w:val="22"/>
          <w:szCs w:val="22"/>
          <w:lang w:val="sr-Cyrl-RS"/>
        </w:rPr>
        <w:t xml:space="preserve">пружања </w:t>
      </w:r>
      <w:r w:rsidRPr="005425F9">
        <w:rPr>
          <w:rFonts w:ascii="Tahoma" w:hAnsi="Tahoma" w:cs="Tahoma"/>
          <w:bCs/>
          <w:sz w:val="22"/>
          <w:szCs w:val="22"/>
          <w:lang w:val="sr-Cyrl-RS"/>
        </w:rPr>
        <w:t xml:space="preserve">подршке локалним самоуправама у оквиру пакета подршке за унапређење система социјалне заштите </w:t>
      </w:r>
      <w:r w:rsidRPr="00473F0A">
        <w:rPr>
          <w:rFonts w:ascii="Tahoma" w:hAnsi="Tahoma" w:cs="Tahoma"/>
          <w:bCs/>
          <w:sz w:val="22"/>
          <w:szCs w:val="22"/>
          <w:lang w:val="sr-Cyrl-RS"/>
        </w:rPr>
        <w:t>у оквиру програма ,,Подршка одрживим</w:t>
      </w:r>
      <w:r w:rsidRPr="00270BAB">
        <w:rPr>
          <w:rFonts w:ascii="Tahoma" w:hAnsi="Tahoma" w:cs="Tahoma"/>
          <w:bCs/>
          <w:sz w:val="22"/>
          <w:szCs w:val="22"/>
          <w:lang w:val="sr-Cyrl-RS"/>
        </w:rPr>
        <w:t xml:space="preserve"> услугама социјалне заштите у заједници и политикама укључивања на локалном нивоу’’</w:t>
      </w:r>
      <w:r w:rsidRPr="00270BAB">
        <w:rPr>
          <w:rFonts w:ascii="Tahoma" w:hAnsi="Tahoma" w:cs="Tahoma"/>
          <w:bCs/>
          <w:sz w:val="22"/>
          <w:szCs w:val="22"/>
          <w:lang w:val="sr-Latn-RS"/>
        </w:rPr>
        <w:t xml:space="preserve"> </w:t>
      </w:r>
      <w:r>
        <w:rPr>
          <w:rFonts w:ascii="Tahoma" w:hAnsi="Tahoma" w:cs="Tahoma"/>
          <w:bCs/>
          <w:sz w:val="22"/>
          <w:szCs w:val="22"/>
          <w:lang w:val="sr-Cyrl-RS"/>
        </w:rPr>
        <w:t xml:space="preserve">који финансира Европска унија, </w:t>
      </w:r>
      <w:r w:rsidRPr="0040207C">
        <w:rPr>
          <w:rFonts w:ascii="Tahoma" w:hAnsi="Tahoma" w:cs="Tahoma"/>
          <w:sz w:val="22"/>
          <w:szCs w:val="22"/>
          <w:lang w:val="sr-Cyrl-RS"/>
        </w:rPr>
        <w:t>достављам:</w:t>
      </w:r>
    </w:p>
    <w:p w14:paraId="4254B5AF" w14:textId="77777777" w:rsidR="00CD1E62" w:rsidRPr="005E5135" w:rsidRDefault="00CD1E62" w:rsidP="00D434D8">
      <w:pPr>
        <w:jc w:val="both"/>
        <w:rPr>
          <w:rFonts w:ascii="Tahoma" w:hAnsi="Tahoma" w:cs="Tahoma"/>
          <w:b/>
          <w:sz w:val="22"/>
          <w:szCs w:val="22"/>
          <w:lang w:val="sr-Cyrl-CS"/>
        </w:rPr>
      </w:pPr>
    </w:p>
    <w:p w14:paraId="46CAD277" w14:textId="280DC2B2" w:rsidR="00DE6C72" w:rsidRPr="005E5135" w:rsidRDefault="00AF4F47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  <w:r w:rsidRPr="005E5135">
        <w:rPr>
          <w:rFonts w:ascii="Tahoma" w:hAnsi="Tahoma" w:cs="Tahoma"/>
          <w:b/>
          <w:sz w:val="22"/>
          <w:szCs w:val="22"/>
          <w:lang w:val="sr-Cyrl-CS"/>
        </w:rPr>
        <w:t>П О Н У Д У</w:t>
      </w:r>
      <w:r w:rsidR="00DE6C72" w:rsidRPr="005E5135">
        <w:rPr>
          <w:rFonts w:ascii="Tahoma" w:hAnsi="Tahoma" w:cs="Tahoma"/>
          <w:sz w:val="22"/>
          <w:szCs w:val="22"/>
        </w:rPr>
        <w:t xml:space="preserve"> </w:t>
      </w:r>
      <w:r w:rsidR="005569BD" w:rsidRPr="005E5135">
        <w:rPr>
          <w:rFonts w:ascii="Tahoma" w:hAnsi="Tahoma" w:cs="Tahoma"/>
          <w:sz w:val="22"/>
          <w:szCs w:val="22"/>
        </w:rPr>
        <w:t xml:space="preserve">/ 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ПАРТИЈА ... (</w:t>
      </w:r>
      <w:r w:rsidR="005569BD" w:rsidRPr="00496495">
        <w:rPr>
          <w:rFonts w:ascii="Tahoma" w:hAnsi="Tahoma" w:cs="Tahoma"/>
          <w:i/>
          <w:iCs/>
          <w:color w:val="FF0000"/>
          <w:sz w:val="22"/>
          <w:szCs w:val="22"/>
          <w:lang w:val="sr-Cyrl-RS"/>
        </w:rPr>
        <w:t>унети број партије</w:t>
      </w:r>
      <w:r w:rsidR="005569BD" w:rsidRPr="005E5135">
        <w:rPr>
          <w:rFonts w:ascii="Tahoma" w:hAnsi="Tahoma" w:cs="Tahoma"/>
          <w:sz w:val="22"/>
          <w:szCs w:val="22"/>
          <w:lang w:val="sr-Cyrl-RS"/>
        </w:rPr>
        <w:t>)</w:t>
      </w:r>
    </w:p>
    <w:p w14:paraId="5F6B3D5C" w14:textId="77777777" w:rsidR="00336F65" w:rsidRPr="005E5135" w:rsidRDefault="00336F65" w:rsidP="002923AA">
      <w:pPr>
        <w:jc w:val="center"/>
        <w:rPr>
          <w:rFonts w:ascii="Tahoma" w:hAnsi="Tahoma" w:cs="Tahoma"/>
          <w:sz w:val="22"/>
          <w:szCs w:val="22"/>
          <w:lang w:val="sr-Cyrl-RS"/>
        </w:rPr>
      </w:pPr>
    </w:p>
    <w:p w14:paraId="6DF8FB8A" w14:textId="77777777" w:rsidR="00DE6C72" w:rsidRPr="005E5135" w:rsidRDefault="00AF4F47" w:rsidP="00DE6C72">
      <w:pPr>
        <w:jc w:val="center"/>
        <w:rPr>
          <w:rFonts w:ascii="Tahoma" w:hAnsi="Tahoma" w:cs="Tahoma"/>
          <w:sz w:val="22"/>
          <w:szCs w:val="22"/>
          <w:lang w:val="sr-Cyrl-CS"/>
        </w:rPr>
      </w:pPr>
      <w:r w:rsidRPr="005E5135">
        <w:rPr>
          <w:rFonts w:ascii="Tahoma" w:hAnsi="Tahoma" w:cs="Tahoma"/>
          <w:sz w:val="22"/>
          <w:szCs w:val="22"/>
          <w:lang w:val="sr-Cyrl-CS"/>
        </w:rPr>
        <w:t>Бр.      од ............. године</w:t>
      </w:r>
    </w:p>
    <w:p w14:paraId="03D6D4F2" w14:textId="77777777" w:rsidR="00091A29" w:rsidRPr="005E5135" w:rsidRDefault="00091A29" w:rsidP="00376EBE">
      <w:pPr>
        <w:rPr>
          <w:rFonts w:ascii="Tahoma" w:hAnsi="Tahoma" w:cs="Tahoma"/>
          <w:sz w:val="22"/>
          <w:szCs w:val="22"/>
          <w:lang w:val="sr-Cyrl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  <w:gridCol w:w="2132"/>
        <w:gridCol w:w="2428"/>
        <w:gridCol w:w="2601"/>
      </w:tblGrid>
      <w:tr w:rsidR="006044E4" w:rsidRPr="005E5135" w14:paraId="39101176" w14:textId="77777777" w:rsidTr="0F2D40DD">
        <w:tc>
          <w:tcPr>
            <w:tcW w:w="2183" w:type="dxa"/>
            <w:vAlign w:val="center"/>
          </w:tcPr>
          <w:p w14:paraId="63B40C79" w14:textId="548B1A72" w:rsidR="006044E4" w:rsidRPr="005E5135" w:rsidRDefault="006044E4" w:rsidP="00994476">
            <w:pPr>
              <w:pStyle w:val="ListParagraph"/>
              <w:ind w:left="0"/>
              <w:jc w:val="both"/>
              <w:outlineLvl w:val="0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редмет набавке</w:t>
            </w:r>
          </w:p>
        </w:tc>
        <w:tc>
          <w:tcPr>
            <w:tcW w:w="2132" w:type="dxa"/>
          </w:tcPr>
          <w:p w14:paraId="66DF31AB" w14:textId="1DCDDCDA" w:rsidR="006044E4" w:rsidRPr="005E5135" w:rsidRDefault="006044E4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Предвиђени </w:t>
            </w:r>
            <w:r w:rsidR="00241693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>број дана ангажовања</w:t>
            </w:r>
            <w:r w:rsidR="005569BD" w:rsidRPr="0F2D40DD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(</w:t>
            </w:r>
            <w:r w:rsidR="005569BD" w:rsidRPr="0F2D40DD">
              <w:rPr>
                <w:rFonts w:ascii="Tahoma" w:hAnsi="Tahoma" w:cs="Tahoma"/>
                <w:i/>
                <w:iCs/>
                <w:sz w:val="22"/>
                <w:szCs w:val="22"/>
                <w:lang w:val="sr-Cyrl-CS"/>
              </w:rPr>
              <w:t>из описа посла за дату партију)</w:t>
            </w:r>
          </w:p>
        </w:tc>
        <w:tc>
          <w:tcPr>
            <w:tcW w:w="2428" w:type="dxa"/>
          </w:tcPr>
          <w:p w14:paraId="419AAEBB" w14:textId="2CEC5263" w:rsidR="006044E4" w:rsidRPr="005E5135" w:rsidRDefault="00343BEB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Бруто ц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ена 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по дану ангаж</w:t>
            </w:r>
            <w:r w:rsidR="007F059F">
              <w:rPr>
                <w:rFonts w:ascii="Tahoma" w:hAnsi="Tahoma" w:cs="Tahoma"/>
                <w:sz w:val="22"/>
                <w:szCs w:val="22"/>
                <w:lang w:val="sr-Cyrl-CS"/>
              </w:rPr>
              <w:t>о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вања експерта</w:t>
            </w: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  <w:r w:rsidR="00241693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2601" w:type="dxa"/>
            <w:vAlign w:val="center"/>
          </w:tcPr>
          <w:p w14:paraId="0D4F5F84" w14:textId="03DDDEC4" w:rsidR="006044E4" w:rsidRPr="005E5135" w:rsidRDefault="00241693" w:rsidP="00994476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а цена</w:t>
            </w:r>
            <w:r w:rsidR="005569BD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у бруто износу</w:t>
            </w:r>
            <w:r w:rsidR="006044E4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</w:t>
            </w:r>
            <w:r w:rsidR="00343BEB"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у </w:t>
            </w:r>
            <w:r w:rsidR="00AA710B">
              <w:rPr>
                <w:rFonts w:ascii="Tahoma" w:hAnsi="Tahoma" w:cs="Tahoma"/>
                <w:sz w:val="22"/>
                <w:szCs w:val="22"/>
                <w:lang w:val="sr-Cyrl-RS"/>
              </w:rPr>
              <w:t>ЕУР</w:t>
            </w:r>
          </w:p>
        </w:tc>
      </w:tr>
      <w:tr w:rsidR="006044E4" w:rsidRPr="005E5135" w14:paraId="14A4B741" w14:textId="77777777" w:rsidTr="0F2D40DD">
        <w:tc>
          <w:tcPr>
            <w:tcW w:w="2183" w:type="dxa"/>
            <w:vAlign w:val="center"/>
          </w:tcPr>
          <w:p w14:paraId="387AB2C9" w14:textId="53938E71" w:rsidR="006044E4" w:rsidRPr="005E5135" w:rsidRDefault="005569BD" w:rsidP="0005276B">
            <w:pPr>
              <w:rPr>
                <w:rFonts w:ascii="Tahoma" w:hAnsi="Tahoma" w:cs="Tahoma"/>
                <w:b/>
                <w:i/>
                <w:iCs/>
                <w:sz w:val="22"/>
                <w:szCs w:val="22"/>
              </w:rPr>
            </w:pPr>
            <w:r w:rsidRPr="00635C54">
              <w:rPr>
                <w:rFonts w:ascii="Tahoma" w:eastAsia="Batang" w:hAnsi="Tahoma" w:cs="Tahoma"/>
                <w:b/>
                <w:i/>
                <w:iCs/>
                <w:color w:val="FF0000"/>
                <w:sz w:val="22"/>
                <w:szCs w:val="22"/>
                <w:lang w:val="sr-Cyrl-RS" w:eastAsia="en-US"/>
              </w:rPr>
              <w:t xml:space="preserve">Унети назив услуге из партије </w:t>
            </w:r>
          </w:p>
        </w:tc>
        <w:tc>
          <w:tcPr>
            <w:tcW w:w="2132" w:type="dxa"/>
          </w:tcPr>
          <w:p w14:paraId="546DE52C" w14:textId="77777777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1F363DF8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92F2B33" w14:textId="77777777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740CEE17" w14:textId="60FC8706" w:rsidR="00241693" w:rsidRPr="005E5135" w:rsidRDefault="00241693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RS"/>
              </w:rPr>
            </w:pPr>
          </w:p>
        </w:tc>
        <w:tc>
          <w:tcPr>
            <w:tcW w:w="2428" w:type="dxa"/>
          </w:tcPr>
          <w:p w14:paraId="46790431" w14:textId="3AF59E96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2601" w:type="dxa"/>
            <w:vAlign w:val="center"/>
          </w:tcPr>
          <w:p w14:paraId="56299778" w14:textId="7DDFDD42" w:rsidR="006044E4" w:rsidRPr="005E5135" w:rsidRDefault="006044E4" w:rsidP="002663AE">
            <w:pPr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  <w:tr w:rsidR="000B5B91" w:rsidRPr="005E5135" w14:paraId="32D8E839" w14:textId="77777777" w:rsidTr="0F2D40DD">
        <w:trPr>
          <w:trHeight w:val="385"/>
        </w:trPr>
        <w:tc>
          <w:tcPr>
            <w:tcW w:w="6743" w:type="dxa"/>
            <w:gridSpan w:val="3"/>
            <w:vAlign w:val="center"/>
          </w:tcPr>
          <w:p w14:paraId="3B508457" w14:textId="6F9802A2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>УКУПНО:</w:t>
            </w:r>
          </w:p>
        </w:tc>
        <w:tc>
          <w:tcPr>
            <w:tcW w:w="2601" w:type="dxa"/>
            <w:vAlign w:val="center"/>
          </w:tcPr>
          <w:p w14:paraId="223DAB14" w14:textId="1BC6F923" w:rsidR="000B5B91" w:rsidRPr="005E5135" w:rsidRDefault="000B5B91" w:rsidP="0025558F">
            <w:pPr>
              <w:rPr>
                <w:rFonts w:ascii="Tahoma" w:hAnsi="Tahoma" w:cs="Tahoma"/>
                <w:sz w:val="22"/>
                <w:szCs w:val="22"/>
                <w:lang w:val="sr-Cyrl-CS"/>
              </w:rPr>
            </w:pPr>
            <w:r w:rsidRPr="005E5135">
              <w:rPr>
                <w:rFonts w:ascii="Tahoma" w:hAnsi="Tahoma" w:cs="Tahoma"/>
                <w:sz w:val="22"/>
                <w:szCs w:val="22"/>
                <w:lang w:val="sr-Cyrl-CS"/>
              </w:rPr>
              <w:t xml:space="preserve">                                         </w:t>
            </w:r>
          </w:p>
        </w:tc>
      </w:tr>
    </w:tbl>
    <w:p w14:paraId="5D4DC124" w14:textId="34821C98" w:rsidR="00091A29" w:rsidRPr="005E5135" w:rsidRDefault="00096E62" w:rsidP="00091A29">
      <w:pPr>
        <w:jc w:val="both"/>
        <w:outlineLvl w:val="0"/>
        <w:rPr>
          <w:rFonts w:ascii="Tahoma" w:hAnsi="Tahoma" w:cs="Tahoma"/>
          <w:sz w:val="22"/>
          <w:szCs w:val="22"/>
          <w:lang w:val="sr-Latn-CS"/>
        </w:rPr>
      </w:pPr>
      <w:r w:rsidRPr="005E5135">
        <w:rPr>
          <w:rFonts w:ascii="Tahoma" w:hAnsi="Tahoma" w:cs="Tahoma"/>
          <w:sz w:val="22"/>
          <w:szCs w:val="22"/>
          <w:lang w:val="sr-Latn-CS"/>
        </w:rPr>
        <w:t xml:space="preserve"> </w:t>
      </w:r>
    </w:p>
    <w:p w14:paraId="4987E2F2" w14:textId="77777777" w:rsidR="002F45EE" w:rsidRPr="005E5135" w:rsidRDefault="002F45EE" w:rsidP="00091A29">
      <w:pPr>
        <w:jc w:val="both"/>
        <w:outlineLvl w:val="0"/>
        <w:rPr>
          <w:rFonts w:ascii="Tahoma" w:hAnsi="Tahoma" w:cs="Tahoma"/>
          <w:sz w:val="22"/>
          <w:szCs w:val="22"/>
          <w:lang w:val="sr-Cyrl-RS"/>
        </w:rPr>
      </w:pPr>
    </w:p>
    <w:p w14:paraId="26090CD6" w14:textId="77777777" w:rsidR="00AA710B" w:rsidRPr="0040207C" w:rsidRDefault="00AA710B" w:rsidP="00AA710B">
      <w:pPr>
        <w:spacing w:line="276" w:lineRule="auto"/>
        <w:jc w:val="both"/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 xml:space="preserve">Рок завршетка посла: </w:t>
      </w:r>
    </w:p>
    <w:p w14:paraId="443E2EB5" w14:textId="77777777" w:rsidR="00AA710B" w:rsidRPr="0040207C" w:rsidRDefault="00AA710B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0040207C">
        <w:rPr>
          <w:rStyle w:val="hps"/>
          <w:rFonts w:ascii="Tahoma" w:hAnsi="Tahoma" w:cs="Tahoma"/>
          <w:sz w:val="22"/>
          <w:szCs w:val="22"/>
          <w:lang w:val="sr-Cyrl-RS"/>
        </w:rPr>
        <w:t xml:space="preserve">Рок за обављање посла: </w:t>
      </w:r>
    </w:p>
    <w:p w14:paraId="20929BBD" w14:textId="46DD3B96" w:rsidR="00AA710B" w:rsidRPr="00F5272A" w:rsidRDefault="00AA710B" w:rsidP="00AA710B">
      <w:pPr>
        <w:spacing w:line="276" w:lineRule="auto"/>
        <w:jc w:val="both"/>
        <w:rPr>
          <w:rStyle w:val="hps"/>
          <w:rFonts w:ascii="Tahoma" w:hAnsi="Tahoma" w:cs="Tahoma"/>
          <w:sz w:val="22"/>
          <w:szCs w:val="22"/>
          <w:lang w:val="sr-Cyrl-RS"/>
        </w:rPr>
      </w:pP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 xml:space="preserve">Партија </w:t>
      </w:r>
      <w:r w:rsidRPr="00F5272A">
        <w:rPr>
          <w:rStyle w:val="hps"/>
          <w:rFonts w:ascii="Tahoma" w:hAnsi="Tahoma" w:cs="Tahoma"/>
          <w:sz w:val="22"/>
          <w:szCs w:val="22"/>
          <w:lang w:val="sr-Latn-RS"/>
        </w:rPr>
        <w:t>______</w:t>
      </w: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 xml:space="preserve"> до </w:t>
      </w:r>
      <w:r w:rsidRPr="00F5272A">
        <w:rPr>
          <w:rStyle w:val="hps"/>
          <w:rFonts w:ascii="Tahoma" w:hAnsi="Tahoma" w:cs="Tahoma"/>
          <w:sz w:val="22"/>
          <w:szCs w:val="22"/>
          <w:lang w:val="sr-Latn-RS"/>
        </w:rPr>
        <w:t>_________</w:t>
      </w: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 xml:space="preserve"> 202</w:t>
      </w:r>
      <w:r w:rsidR="00CC61F8">
        <w:rPr>
          <w:rStyle w:val="hps"/>
          <w:rFonts w:ascii="Tahoma" w:hAnsi="Tahoma" w:cs="Tahoma"/>
          <w:sz w:val="22"/>
          <w:szCs w:val="22"/>
          <w:lang w:val="sr-Latn-RS"/>
        </w:rPr>
        <w:t>4</w:t>
      </w:r>
      <w:r w:rsidRPr="00F5272A">
        <w:rPr>
          <w:rStyle w:val="hps"/>
          <w:rFonts w:ascii="Tahoma" w:hAnsi="Tahoma" w:cs="Tahoma"/>
          <w:sz w:val="22"/>
          <w:szCs w:val="22"/>
          <w:lang w:val="sr-Cyrl-RS"/>
        </w:rPr>
        <w:t>. године</w:t>
      </w:r>
    </w:p>
    <w:p w14:paraId="336D6E2A" w14:textId="77777777" w:rsidR="00AA710B" w:rsidRPr="0040207C" w:rsidRDefault="00AA710B" w:rsidP="00AA710B">
      <w:pPr>
        <w:rPr>
          <w:rFonts w:ascii="Tahoma" w:hAnsi="Tahoma" w:cs="Tahoma"/>
          <w:b/>
          <w:color w:val="FF0000"/>
          <w:sz w:val="22"/>
          <w:szCs w:val="22"/>
          <w:u w:val="single"/>
          <w:lang w:val="sr-Cyrl-RS"/>
        </w:rPr>
      </w:pPr>
    </w:p>
    <w:p w14:paraId="08280632" w14:textId="77777777" w:rsidR="00AA710B" w:rsidRPr="0040207C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  <w:r w:rsidRPr="0040207C">
        <w:rPr>
          <w:rFonts w:ascii="Tahoma" w:hAnsi="Tahoma" w:cs="Tahoma"/>
          <w:b/>
          <w:sz w:val="22"/>
          <w:szCs w:val="22"/>
          <w:u w:val="single"/>
          <w:lang w:val="sr-Cyrl-RS"/>
        </w:rPr>
        <w:t>Начин плаћања:</w:t>
      </w:r>
    </w:p>
    <w:p w14:paraId="028263D7" w14:textId="77777777" w:rsidR="00AA710B" w:rsidRPr="0040207C" w:rsidRDefault="00AA710B" w:rsidP="00AA710B">
      <w:pPr>
        <w:rPr>
          <w:rFonts w:ascii="Tahoma" w:hAnsi="Tahoma" w:cs="Tahoma"/>
          <w:bCs/>
          <w:sz w:val="22"/>
          <w:szCs w:val="22"/>
          <w:lang w:val="sr-Cyrl-RS"/>
        </w:rPr>
      </w:pPr>
      <w:r w:rsidRPr="000F3142">
        <w:rPr>
          <w:rFonts w:ascii="Tahoma" w:hAnsi="Tahoma" w:cs="Tahoma"/>
          <w:bCs/>
          <w:sz w:val="22"/>
          <w:szCs w:val="22"/>
          <w:lang w:val="sr-Cyrl-RS"/>
        </w:rPr>
        <w:t>Периодично на 3 месеца, у складу са динамиком извршења послова.</w:t>
      </w:r>
    </w:p>
    <w:p w14:paraId="5F3CE102" w14:textId="77777777" w:rsidR="00AA710B" w:rsidRPr="0040207C" w:rsidRDefault="00AA710B" w:rsidP="00AA710B">
      <w:pPr>
        <w:rPr>
          <w:rFonts w:ascii="Tahoma" w:hAnsi="Tahoma" w:cs="Tahoma"/>
          <w:b/>
          <w:sz w:val="22"/>
          <w:szCs w:val="22"/>
          <w:u w:val="single"/>
          <w:lang w:val="sr-Cyrl-RS"/>
        </w:rPr>
      </w:pPr>
    </w:p>
    <w:p w14:paraId="4140A0AA" w14:textId="77777777" w:rsidR="003209C9" w:rsidRPr="00FB52EC" w:rsidRDefault="003209C9" w:rsidP="003209C9">
      <w:pPr>
        <w:jc w:val="both"/>
        <w:rPr>
          <w:rFonts w:ascii="Tahoma" w:hAnsi="Tahoma" w:cs="Tahoma"/>
          <w:bCs/>
          <w:sz w:val="22"/>
          <w:szCs w:val="22"/>
          <w:lang w:val="sr-Cyrl-RS"/>
        </w:rPr>
      </w:pPr>
      <w:r w:rsidRPr="00FB52EC">
        <w:rPr>
          <w:rFonts w:ascii="Tahoma" w:hAnsi="Tahoma" w:cs="Tahoma"/>
          <w:bCs/>
          <w:sz w:val="22"/>
          <w:szCs w:val="22"/>
          <w:lang w:val="sr-Cyrl-RS"/>
        </w:rPr>
        <w:t>Исплата цене/хонорара ће се извршити по обављеном послу у РСД валути, по пројектном курсу на дан фактурисања/исплате.</w:t>
      </w:r>
    </w:p>
    <w:p w14:paraId="774C32AA" w14:textId="77777777" w:rsidR="003209C9" w:rsidRDefault="003209C9" w:rsidP="00AA710B">
      <w:pPr>
        <w:rPr>
          <w:rFonts w:ascii="Tahoma" w:hAnsi="Tahoma" w:cs="Tahoma"/>
          <w:sz w:val="22"/>
          <w:szCs w:val="22"/>
          <w:lang w:val="sr-Cyrl-RS"/>
        </w:rPr>
      </w:pPr>
    </w:p>
    <w:p w14:paraId="3D90E285" w14:textId="6DF551B3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Период важења ове понуде је минимум 30 (тридесет) дана од дана отварања понуда.</w:t>
      </w:r>
    </w:p>
    <w:p w14:paraId="7A4EDC28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               </w:t>
      </w:r>
    </w:p>
    <w:p w14:paraId="3E60F48D" w14:textId="77777777" w:rsidR="00AA710B" w:rsidRPr="0040207C" w:rsidRDefault="00AA710B" w:rsidP="00AA710B">
      <w:pPr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У прилогу:</w:t>
      </w:r>
    </w:p>
    <w:p w14:paraId="28928F2E" w14:textId="77777777" w:rsidR="00AA710B" w:rsidRPr="00536B09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>CV</w:t>
      </w:r>
      <w:r>
        <w:rPr>
          <w:rFonts w:ascii="Tahoma" w:hAnsi="Tahoma" w:cs="Tahoma"/>
          <w:sz w:val="22"/>
          <w:szCs w:val="22"/>
          <w:lang w:val="sr-Latn-RS"/>
        </w:rPr>
        <w:t>/</w:t>
      </w:r>
      <w:r>
        <w:rPr>
          <w:rFonts w:ascii="Tahoma" w:hAnsi="Tahoma" w:cs="Tahoma"/>
          <w:sz w:val="22"/>
          <w:szCs w:val="22"/>
          <w:lang w:val="sr-Cyrl-RS"/>
        </w:rPr>
        <w:t>радна биографија</w:t>
      </w:r>
      <w:r w:rsidRPr="0040207C">
        <w:rPr>
          <w:rFonts w:ascii="Tahoma" w:hAnsi="Tahoma" w:cs="Tahoma"/>
          <w:sz w:val="22"/>
          <w:szCs w:val="22"/>
          <w:lang w:val="sr-Cyrl-RS"/>
        </w:rPr>
        <w:t xml:space="preserve"> експерта</w:t>
      </w:r>
      <w:r>
        <w:rPr>
          <w:rFonts w:ascii="Tahoma" w:hAnsi="Tahoma" w:cs="Tahoma"/>
          <w:sz w:val="22"/>
          <w:szCs w:val="22"/>
          <w:lang w:val="sr-Cyrl-RS"/>
        </w:rPr>
        <w:t xml:space="preserve">/ лица које ће </w:t>
      </w:r>
      <w:r w:rsidRPr="000103F4">
        <w:rPr>
          <w:rFonts w:ascii="Tahoma" w:hAnsi="Tahoma" w:cs="Tahoma"/>
          <w:sz w:val="22"/>
          <w:szCs w:val="22"/>
          <w:lang w:val="en-US"/>
        </w:rPr>
        <w:t>спроводити послове у складу са описом посла за партију за коју се конкурише</w:t>
      </w:r>
    </w:p>
    <w:p w14:paraId="198B95E7" w14:textId="77777777" w:rsidR="00AA710B" w:rsidRPr="00536B09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536B09">
        <w:rPr>
          <w:rFonts w:ascii="Tahoma" w:hAnsi="Tahoma" w:cs="Tahoma"/>
          <w:sz w:val="22"/>
          <w:szCs w:val="22"/>
          <w:lang w:val="en-US"/>
        </w:rPr>
        <w:t>Листа референци</w:t>
      </w:r>
      <w:r w:rsidRPr="00536B09">
        <w:t xml:space="preserve"> </w:t>
      </w:r>
      <w:r w:rsidRPr="00536B09">
        <w:rPr>
          <w:rFonts w:ascii="Tahoma" w:hAnsi="Tahoma" w:cs="Tahoma"/>
          <w:sz w:val="22"/>
          <w:szCs w:val="22"/>
          <w:lang w:val="en-US"/>
        </w:rPr>
        <w:t>(о извршеним репрезентативним истоврсним или упоредивим пословима урађеним од стране понуђача)</w:t>
      </w:r>
    </w:p>
    <w:p w14:paraId="1B028F9E" w14:textId="77777777" w:rsidR="00AA710B" w:rsidRPr="0040207C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Изјава о испуњености услова </w:t>
      </w:r>
    </w:p>
    <w:p w14:paraId="4C4C6BED" w14:textId="77777777" w:rsidR="00AA710B" w:rsidRPr="0040207C" w:rsidRDefault="00AA710B" w:rsidP="00AA710B">
      <w:pPr>
        <w:pStyle w:val="ListParagraph"/>
        <w:numPr>
          <w:ilvl w:val="0"/>
          <w:numId w:val="16"/>
        </w:numPr>
        <w:spacing w:after="200" w:line="276" w:lineRule="auto"/>
        <w:ind w:right="-477"/>
        <w:jc w:val="both"/>
        <w:rPr>
          <w:rFonts w:ascii="Tahoma" w:hAnsi="Tahoma" w:cs="Tahoma"/>
          <w:sz w:val="22"/>
          <w:szCs w:val="22"/>
          <w:lang w:val="sr-Cyrl-RS"/>
        </w:rPr>
      </w:pPr>
      <w:r w:rsidRPr="0040207C">
        <w:rPr>
          <w:rFonts w:ascii="Tahoma" w:hAnsi="Tahoma" w:cs="Tahoma"/>
          <w:sz w:val="22"/>
          <w:szCs w:val="22"/>
          <w:lang w:val="sr-Cyrl-RS"/>
        </w:rPr>
        <w:t xml:space="preserve">Изјава о ексклузивности и расположивости  </w:t>
      </w:r>
    </w:p>
    <w:p w14:paraId="0ABB43D2" w14:textId="4D2577E6" w:rsidR="007F0411" w:rsidRPr="005E5135" w:rsidRDefault="007F0411" w:rsidP="007F0411">
      <w:pPr>
        <w:ind w:right="-477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5E5135" w14:paraId="41EC589A" w14:textId="77777777" w:rsidTr="00E07532">
        <w:tc>
          <w:tcPr>
            <w:tcW w:w="3114" w:type="dxa"/>
          </w:tcPr>
          <w:p w14:paraId="54281023" w14:textId="3B1A5E8D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Место и датум</w:t>
            </w:r>
          </w:p>
        </w:tc>
        <w:tc>
          <w:tcPr>
            <w:tcW w:w="3115" w:type="dxa"/>
          </w:tcPr>
          <w:p w14:paraId="1FFFEDE0" w14:textId="7BB3F3F0" w:rsidR="005E5135" w:rsidRDefault="005E5135" w:rsidP="00E07532">
            <w:pPr>
              <w:ind w:right="-477"/>
              <w:jc w:val="center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8557814" w14:textId="2AA8E2D8" w:rsidR="005E5135" w:rsidRDefault="005E5135" w:rsidP="00E07532">
            <w:pPr>
              <w:ind w:right="-477"/>
              <w:jc w:val="right"/>
              <w:rPr>
                <w:rFonts w:ascii="Tahoma" w:hAnsi="Tahoma" w:cs="Tahoma"/>
                <w:sz w:val="22"/>
                <w:szCs w:val="22"/>
                <w:lang w:val="sr-Cyrl-CS"/>
              </w:rPr>
            </w:pPr>
            <w:r>
              <w:rPr>
                <w:rFonts w:ascii="Tahoma" w:hAnsi="Tahoma" w:cs="Tahoma"/>
                <w:sz w:val="22"/>
                <w:szCs w:val="22"/>
                <w:lang w:val="sr-Cyrl-CS"/>
              </w:rPr>
              <w:t>Потпис понуђ</w:t>
            </w:r>
            <w:r w:rsidR="00E07532"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  <w:r>
              <w:rPr>
                <w:rFonts w:ascii="Tahoma" w:hAnsi="Tahoma" w:cs="Tahoma"/>
                <w:sz w:val="22"/>
                <w:szCs w:val="22"/>
                <w:lang w:val="sr-Cyrl-CS"/>
              </w:rPr>
              <w:t>ача</w:t>
            </w:r>
          </w:p>
        </w:tc>
      </w:tr>
      <w:tr w:rsidR="005E5135" w14:paraId="554B6914" w14:textId="77777777" w:rsidTr="00E07532">
        <w:tc>
          <w:tcPr>
            <w:tcW w:w="3114" w:type="dxa"/>
            <w:tcBorders>
              <w:bottom w:val="single" w:sz="4" w:space="0" w:color="auto"/>
            </w:tcBorders>
          </w:tcPr>
          <w:p w14:paraId="125EB530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30D007A8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  <w:p w14:paraId="230FF4C6" w14:textId="13E41A42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</w:tcPr>
          <w:p w14:paraId="362E07D4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  <w:tc>
          <w:tcPr>
            <w:tcW w:w="3115" w:type="dxa"/>
            <w:tcBorders>
              <w:bottom w:val="single" w:sz="4" w:space="0" w:color="auto"/>
            </w:tcBorders>
          </w:tcPr>
          <w:p w14:paraId="1EEF16D3" w14:textId="77777777" w:rsidR="005E5135" w:rsidRDefault="005E5135" w:rsidP="007F0411">
            <w:pPr>
              <w:ind w:right="-477"/>
              <w:jc w:val="both"/>
              <w:rPr>
                <w:rFonts w:ascii="Tahoma" w:hAnsi="Tahoma" w:cs="Tahoma"/>
                <w:sz w:val="22"/>
                <w:szCs w:val="22"/>
                <w:lang w:val="sr-Cyrl-CS"/>
              </w:rPr>
            </w:pPr>
          </w:p>
        </w:tc>
      </w:tr>
    </w:tbl>
    <w:p w14:paraId="1ED6C217" w14:textId="77777777" w:rsidR="00DE6C72" w:rsidRPr="005E5135" w:rsidRDefault="00DE6C72" w:rsidP="002923AA">
      <w:pPr>
        <w:rPr>
          <w:rFonts w:ascii="Tahoma" w:hAnsi="Tahoma" w:cs="Tahoma"/>
          <w:sz w:val="22"/>
          <w:szCs w:val="22"/>
        </w:rPr>
      </w:pPr>
    </w:p>
    <w:sectPr w:rsidR="00DE6C72" w:rsidRPr="005E5135" w:rsidSect="002923AA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2E75C" w14:textId="77777777" w:rsidR="00754069" w:rsidRDefault="00754069" w:rsidP="00097542">
      <w:r>
        <w:separator/>
      </w:r>
    </w:p>
  </w:endnote>
  <w:endnote w:type="continuationSeparator" w:id="0">
    <w:p w14:paraId="320E468F" w14:textId="77777777" w:rsidR="00754069" w:rsidRDefault="00754069" w:rsidP="00097542">
      <w:r>
        <w:continuationSeparator/>
      </w:r>
    </w:p>
  </w:endnote>
  <w:endnote w:type="continuationNotice" w:id="1">
    <w:p w14:paraId="1D70B60B" w14:textId="77777777" w:rsidR="00754069" w:rsidRDefault="007540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65AC0" w14:textId="77777777" w:rsidR="00754069" w:rsidRDefault="00754069" w:rsidP="00097542">
      <w:r>
        <w:separator/>
      </w:r>
    </w:p>
  </w:footnote>
  <w:footnote w:type="continuationSeparator" w:id="0">
    <w:p w14:paraId="2CA9A04E" w14:textId="77777777" w:rsidR="00754069" w:rsidRDefault="00754069" w:rsidP="00097542">
      <w:r>
        <w:continuationSeparator/>
      </w:r>
    </w:p>
  </w:footnote>
  <w:footnote w:type="continuationNotice" w:id="1">
    <w:p w14:paraId="41ABEA55" w14:textId="77777777" w:rsidR="00754069" w:rsidRDefault="007540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75E5"/>
    <w:multiLevelType w:val="hybridMultilevel"/>
    <w:tmpl w:val="FFF0264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0EF878A5"/>
    <w:multiLevelType w:val="hybridMultilevel"/>
    <w:tmpl w:val="3CDA0BC2"/>
    <w:lvl w:ilvl="0" w:tplc="8A1CC268">
      <w:start w:val="1"/>
      <w:numFmt w:val="decimal"/>
      <w:lvlText w:val="%1."/>
      <w:lvlJc w:val="left"/>
      <w:pPr>
        <w:ind w:left="720" w:hanging="360"/>
      </w:pPr>
      <w:rPr>
        <w:rFonts w:ascii="Tahoma" w:eastAsia="Times New Roman" w:hAnsi="Tahoma" w:cs="Tahoma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341A"/>
    <w:multiLevelType w:val="hybridMultilevel"/>
    <w:tmpl w:val="936055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44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710B5"/>
    <w:multiLevelType w:val="hybridMultilevel"/>
    <w:tmpl w:val="5B8690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A6E0404">
      <w:start w:val="1"/>
      <w:numFmt w:val="bullet"/>
      <w:lvlText w:val="-"/>
      <w:lvlJc w:val="left"/>
      <w:pPr>
        <w:ind w:left="108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95376"/>
    <w:multiLevelType w:val="hybridMultilevel"/>
    <w:tmpl w:val="5C6C17B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CCB2D7C"/>
    <w:multiLevelType w:val="multilevel"/>
    <w:tmpl w:val="4B6A76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CD47AC"/>
    <w:multiLevelType w:val="hybridMultilevel"/>
    <w:tmpl w:val="A1D62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D76D7"/>
    <w:multiLevelType w:val="hybridMultilevel"/>
    <w:tmpl w:val="155A78A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C052D4"/>
    <w:multiLevelType w:val="hybridMultilevel"/>
    <w:tmpl w:val="3A4E2E92"/>
    <w:lvl w:ilvl="0" w:tplc="18FE4FE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D1C22"/>
    <w:multiLevelType w:val="hybridMultilevel"/>
    <w:tmpl w:val="5CCA30D4"/>
    <w:lvl w:ilvl="0" w:tplc="08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703213"/>
    <w:multiLevelType w:val="hybridMultilevel"/>
    <w:tmpl w:val="E3ACC6F8"/>
    <w:lvl w:ilvl="0" w:tplc="C48A671C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036AE"/>
    <w:multiLevelType w:val="hybridMultilevel"/>
    <w:tmpl w:val="10DC32E0"/>
    <w:lvl w:ilvl="0" w:tplc="BCFA4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87163"/>
    <w:multiLevelType w:val="hybridMultilevel"/>
    <w:tmpl w:val="EBE410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8B6467"/>
    <w:multiLevelType w:val="hybridMultilevel"/>
    <w:tmpl w:val="0058800E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E26E61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 w:hint="default"/>
      </w:r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48160F"/>
    <w:multiLevelType w:val="hybridMultilevel"/>
    <w:tmpl w:val="E5BE5906"/>
    <w:lvl w:ilvl="0" w:tplc="A2FE565E"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D8377B"/>
    <w:multiLevelType w:val="hybridMultilevel"/>
    <w:tmpl w:val="F6D01E28"/>
    <w:lvl w:ilvl="0" w:tplc="679E7D78">
      <w:start w:val="50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120079">
    <w:abstractNumId w:val="0"/>
  </w:num>
  <w:num w:numId="2" w16cid:durableId="1461219134">
    <w:abstractNumId w:val="8"/>
  </w:num>
  <w:num w:numId="3" w16cid:durableId="1895237286">
    <w:abstractNumId w:val="4"/>
  </w:num>
  <w:num w:numId="4" w16cid:durableId="651712899">
    <w:abstractNumId w:val="13"/>
  </w:num>
  <w:num w:numId="5" w16cid:durableId="16470939">
    <w:abstractNumId w:val="9"/>
  </w:num>
  <w:num w:numId="6" w16cid:durableId="2063826557">
    <w:abstractNumId w:val="7"/>
  </w:num>
  <w:num w:numId="7" w16cid:durableId="1836727608">
    <w:abstractNumId w:val="10"/>
  </w:num>
  <w:num w:numId="8" w16cid:durableId="383069542">
    <w:abstractNumId w:val="12"/>
  </w:num>
  <w:num w:numId="9" w16cid:durableId="518083104">
    <w:abstractNumId w:val="15"/>
  </w:num>
  <w:num w:numId="10" w16cid:durableId="390229564">
    <w:abstractNumId w:val="3"/>
  </w:num>
  <w:num w:numId="11" w16cid:durableId="336229588">
    <w:abstractNumId w:val="2"/>
  </w:num>
  <w:num w:numId="12" w16cid:durableId="2127770185">
    <w:abstractNumId w:val="14"/>
  </w:num>
  <w:num w:numId="13" w16cid:durableId="530000833">
    <w:abstractNumId w:val="5"/>
  </w:num>
  <w:num w:numId="14" w16cid:durableId="212540296">
    <w:abstractNumId w:val="6"/>
  </w:num>
  <w:num w:numId="15" w16cid:durableId="63139304">
    <w:abstractNumId w:val="1"/>
  </w:num>
  <w:num w:numId="16" w16cid:durableId="18578816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C1MLM0tTQzNDVX0lEKTi0uzszPAykwrAUA5ksm/iwAAAA="/>
  </w:docVars>
  <w:rsids>
    <w:rsidRoot w:val="00DE6C72"/>
    <w:rsid w:val="0005276B"/>
    <w:rsid w:val="00053C30"/>
    <w:rsid w:val="00073B3A"/>
    <w:rsid w:val="00091A29"/>
    <w:rsid w:val="00096E62"/>
    <w:rsid w:val="00097542"/>
    <w:rsid w:val="000B5B91"/>
    <w:rsid w:val="000C04EF"/>
    <w:rsid w:val="000E78E9"/>
    <w:rsid w:val="000F3142"/>
    <w:rsid w:val="001121FA"/>
    <w:rsid w:val="001271FB"/>
    <w:rsid w:val="00132AB6"/>
    <w:rsid w:val="00145039"/>
    <w:rsid w:val="0016616B"/>
    <w:rsid w:val="00170EC6"/>
    <w:rsid w:val="00174410"/>
    <w:rsid w:val="00194585"/>
    <w:rsid w:val="001A4867"/>
    <w:rsid w:val="001B39A9"/>
    <w:rsid w:val="001B66CB"/>
    <w:rsid w:val="001C1F5B"/>
    <w:rsid w:val="001D6C16"/>
    <w:rsid w:val="001E46C5"/>
    <w:rsid w:val="00204EC8"/>
    <w:rsid w:val="002167EA"/>
    <w:rsid w:val="00221011"/>
    <w:rsid w:val="00234F15"/>
    <w:rsid w:val="00241693"/>
    <w:rsid w:val="0025558F"/>
    <w:rsid w:val="002663AE"/>
    <w:rsid w:val="00283ACF"/>
    <w:rsid w:val="00285391"/>
    <w:rsid w:val="002923AA"/>
    <w:rsid w:val="002B312E"/>
    <w:rsid w:val="002C09E1"/>
    <w:rsid w:val="002D6BAB"/>
    <w:rsid w:val="002E547E"/>
    <w:rsid w:val="002F45EE"/>
    <w:rsid w:val="002F7364"/>
    <w:rsid w:val="003209C9"/>
    <w:rsid w:val="00336F65"/>
    <w:rsid w:val="00343BEB"/>
    <w:rsid w:val="00354C3C"/>
    <w:rsid w:val="00376EBE"/>
    <w:rsid w:val="003E4CC8"/>
    <w:rsid w:val="004047E5"/>
    <w:rsid w:val="004363D3"/>
    <w:rsid w:val="00441FBF"/>
    <w:rsid w:val="00447F96"/>
    <w:rsid w:val="00455911"/>
    <w:rsid w:val="004771B5"/>
    <w:rsid w:val="00496495"/>
    <w:rsid w:val="004B34E9"/>
    <w:rsid w:val="004B7928"/>
    <w:rsid w:val="004D48CE"/>
    <w:rsid w:val="00516F84"/>
    <w:rsid w:val="00525B66"/>
    <w:rsid w:val="0053772E"/>
    <w:rsid w:val="00543460"/>
    <w:rsid w:val="005533C7"/>
    <w:rsid w:val="005564FB"/>
    <w:rsid w:val="005569BD"/>
    <w:rsid w:val="005756ED"/>
    <w:rsid w:val="00590E46"/>
    <w:rsid w:val="005A6A2B"/>
    <w:rsid w:val="005A7513"/>
    <w:rsid w:val="005E5135"/>
    <w:rsid w:val="006044E4"/>
    <w:rsid w:val="00635C54"/>
    <w:rsid w:val="00640817"/>
    <w:rsid w:val="0065724E"/>
    <w:rsid w:val="0068363F"/>
    <w:rsid w:val="00697FF9"/>
    <w:rsid w:val="006A12BD"/>
    <w:rsid w:val="006A6D58"/>
    <w:rsid w:val="006B0757"/>
    <w:rsid w:val="006C046E"/>
    <w:rsid w:val="006C2BFF"/>
    <w:rsid w:val="006C69C4"/>
    <w:rsid w:val="006E7EDE"/>
    <w:rsid w:val="006F2D41"/>
    <w:rsid w:val="00701156"/>
    <w:rsid w:val="007238CD"/>
    <w:rsid w:val="00726DA2"/>
    <w:rsid w:val="007412D7"/>
    <w:rsid w:val="00754069"/>
    <w:rsid w:val="00767ACE"/>
    <w:rsid w:val="007A1FB4"/>
    <w:rsid w:val="007F0411"/>
    <w:rsid w:val="007F059F"/>
    <w:rsid w:val="007F4529"/>
    <w:rsid w:val="007F6552"/>
    <w:rsid w:val="008147A0"/>
    <w:rsid w:val="00851522"/>
    <w:rsid w:val="00864C0B"/>
    <w:rsid w:val="0086508F"/>
    <w:rsid w:val="008772B4"/>
    <w:rsid w:val="008A1522"/>
    <w:rsid w:val="008A3A51"/>
    <w:rsid w:val="008B2D73"/>
    <w:rsid w:val="008D18B0"/>
    <w:rsid w:val="00904346"/>
    <w:rsid w:val="00905630"/>
    <w:rsid w:val="009104CF"/>
    <w:rsid w:val="009166CC"/>
    <w:rsid w:val="00944C09"/>
    <w:rsid w:val="00963733"/>
    <w:rsid w:val="00992063"/>
    <w:rsid w:val="00994476"/>
    <w:rsid w:val="009963D9"/>
    <w:rsid w:val="009B11D3"/>
    <w:rsid w:val="009C463E"/>
    <w:rsid w:val="00A3107D"/>
    <w:rsid w:val="00A31B9A"/>
    <w:rsid w:val="00A56D42"/>
    <w:rsid w:val="00AA710B"/>
    <w:rsid w:val="00AB0DA7"/>
    <w:rsid w:val="00AB365C"/>
    <w:rsid w:val="00AD1770"/>
    <w:rsid w:val="00AD6CFD"/>
    <w:rsid w:val="00AF4F47"/>
    <w:rsid w:val="00B00F4B"/>
    <w:rsid w:val="00B02B05"/>
    <w:rsid w:val="00B07C6B"/>
    <w:rsid w:val="00B42F82"/>
    <w:rsid w:val="00B55E2A"/>
    <w:rsid w:val="00B60B7E"/>
    <w:rsid w:val="00B66CD2"/>
    <w:rsid w:val="00B92C3C"/>
    <w:rsid w:val="00BB1E84"/>
    <w:rsid w:val="00BE2CC3"/>
    <w:rsid w:val="00BF1347"/>
    <w:rsid w:val="00BF2F32"/>
    <w:rsid w:val="00C21E47"/>
    <w:rsid w:val="00C3372C"/>
    <w:rsid w:val="00C62385"/>
    <w:rsid w:val="00CC61F8"/>
    <w:rsid w:val="00CC6C0B"/>
    <w:rsid w:val="00CD1E62"/>
    <w:rsid w:val="00CF52B4"/>
    <w:rsid w:val="00D0707C"/>
    <w:rsid w:val="00D11F42"/>
    <w:rsid w:val="00D2464E"/>
    <w:rsid w:val="00D24EC9"/>
    <w:rsid w:val="00D434D8"/>
    <w:rsid w:val="00D44795"/>
    <w:rsid w:val="00D5217B"/>
    <w:rsid w:val="00D67C6F"/>
    <w:rsid w:val="00D67ED9"/>
    <w:rsid w:val="00D86A8E"/>
    <w:rsid w:val="00D92345"/>
    <w:rsid w:val="00DB4C16"/>
    <w:rsid w:val="00DC2F2A"/>
    <w:rsid w:val="00DD098C"/>
    <w:rsid w:val="00DE6C72"/>
    <w:rsid w:val="00DF3523"/>
    <w:rsid w:val="00E013B2"/>
    <w:rsid w:val="00E043C1"/>
    <w:rsid w:val="00E07532"/>
    <w:rsid w:val="00E5141B"/>
    <w:rsid w:val="00E53ABE"/>
    <w:rsid w:val="00E54C29"/>
    <w:rsid w:val="00E5751A"/>
    <w:rsid w:val="00E94704"/>
    <w:rsid w:val="00EA17A9"/>
    <w:rsid w:val="00EA1B5F"/>
    <w:rsid w:val="00EA3907"/>
    <w:rsid w:val="00EE00D1"/>
    <w:rsid w:val="00EF2C3A"/>
    <w:rsid w:val="00F00905"/>
    <w:rsid w:val="00F01750"/>
    <w:rsid w:val="00F333BD"/>
    <w:rsid w:val="00F37555"/>
    <w:rsid w:val="00F5272A"/>
    <w:rsid w:val="00F638A3"/>
    <w:rsid w:val="00F72843"/>
    <w:rsid w:val="00F7329E"/>
    <w:rsid w:val="00F73E02"/>
    <w:rsid w:val="00F93035"/>
    <w:rsid w:val="00FA26C1"/>
    <w:rsid w:val="00FC688D"/>
    <w:rsid w:val="00FD6085"/>
    <w:rsid w:val="00FE7726"/>
    <w:rsid w:val="04F5D4DA"/>
    <w:rsid w:val="0F2D40DD"/>
    <w:rsid w:val="1D579311"/>
    <w:rsid w:val="2616733B"/>
    <w:rsid w:val="61090050"/>
    <w:rsid w:val="61D5C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DB6C73"/>
  <w15:docId w15:val="{C3CD9946-2A8C-4CCB-A971-F3824C36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6C72"/>
    <w:rPr>
      <w:rFonts w:eastAsia="Times New Roman"/>
      <w:sz w:val="24"/>
      <w:szCs w:val="24"/>
      <w:lang w:val="sl-SI" w:eastAsia="sl-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69BD"/>
    <w:pPr>
      <w:keepNext/>
      <w:keepLines/>
      <w:spacing w:before="40" w:after="40" w:line="259" w:lineRule="auto"/>
      <w:outlineLvl w:val="3"/>
    </w:pPr>
    <w:rPr>
      <w:rFonts w:ascii="Cambria" w:eastAsiaTheme="majorEastAsia" w:hAnsi="Cambria" w:cstheme="majorBidi"/>
      <w:i/>
      <w:iCs/>
      <w:color w:val="365F91" w:themeColor="accent1" w:themeShade="BF"/>
      <w:szCs w:val="22"/>
      <w:lang w:val="sr-Latn-R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76E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1E47"/>
    <w:pPr>
      <w:ind w:left="720"/>
      <w:contextualSpacing/>
    </w:pPr>
    <w:rPr>
      <w:rFonts w:eastAsia="Calibri"/>
      <w:lang w:val="nl-NL" w:eastAsia="nl-NL"/>
    </w:rPr>
  </w:style>
  <w:style w:type="table" w:styleId="TableGrid">
    <w:name w:val="Table Grid"/>
    <w:basedOn w:val="TableNormal"/>
    <w:uiPriority w:val="39"/>
    <w:rsid w:val="00091A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B02B05"/>
  </w:style>
  <w:style w:type="character" w:styleId="CommentReference">
    <w:name w:val="annotation reference"/>
    <w:basedOn w:val="DefaultParagraphFont"/>
    <w:unhideWhenUsed/>
    <w:rsid w:val="00DB4C1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B4C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4C16"/>
    <w:rPr>
      <w:rFonts w:eastAsia="Times New Roman"/>
      <w:lang w:val="sl-SI" w:eastAsia="sl-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4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4C16"/>
    <w:rPr>
      <w:rFonts w:eastAsia="Times New Roman"/>
      <w:b/>
      <w:bCs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5569BD"/>
    <w:rPr>
      <w:rFonts w:ascii="Cambria" w:eastAsiaTheme="majorEastAsia" w:hAnsi="Cambria" w:cstheme="majorBidi"/>
      <w:i/>
      <w:iCs/>
      <w:color w:val="365F91" w:themeColor="accent1" w:themeShade="BF"/>
      <w:sz w:val="24"/>
      <w:szCs w:val="22"/>
      <w:lang w:val="sr-Latn-RS"/>
    </w:rPr>
  </w:style>
  <w:style w:type="paragraph" w:styleId="Revision">
    <w:name w:val="Revision"/>
    <w:hidden/>
    <w:uiPriority w:val="99"/>
    <w:semiHidden/>
    <w:rsid w:val="006C2BFF"/>
    <w:rPr>
      <w:rFonts w:eastAsia="Times New Roman"/>
      <w:sz w:val="24"/>
      <w:szCs w:val="24"/>
      <w:lang w:val="sl-SI" w:eastAsia="sl-SI"/>
    </w:rPr>
  </w:style>
  <w:style w:type="paragraph" w:styleId="Header">
    <w:name w:val="header"/>
    <w:basedOn w:val="Normal"/>
    <w:link w:val="Head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7542"/>
    <w:rPr>
      <w:rFonts w:eastAsia="Times New Roman"/>
      <w:sz w:val="24"/>
      <w:szCs w:val="24"/>
      <w:lang w:val="sl-SI" w:eastAsia="sl-SI"/>
    </w:rPr>
  </w:style>
  <w:style w:type="paragraph" w:styleId="Footer">
    <w:name w:val="footer"/>
    <w:basedOn w:val="Normal"/>
    <w:link w:val="FooterChar"/>
    <w:unhideWhenUsed/>
    <w:rsid w:val="000975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97542"/>
    <w:rPr>
      <w:rFonts w:eastAsia="Times New Roman"/>
      <w:sz w:val="24"/>
      <w:szCs w:val="24"/>
      <w:lang w:val="sl-SI" w:eastAsia="sl-SI"/>
    </w:rPr>
  </w:style>
  <w:style w:type="paragraph" w:styleId="FootnoteText">
    <w:name w:val="footnote text"/>
    <w:basedOn w:val="Normal"/>
    <w:link w:val="FootnoteTextChar"/>
    <w:semiHidden/>
    <w:unhideWhenUsed/>
    <w:rsid w:val="00097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097542"/>
    <w:rPr>
      <w:rFonts w:eastAsia="Times New Roman"/>
      <w:lang w:val="sl-SI" w:eastAsia="sl-SI"/>
    </w:rPr>
  </w:style>
  <w:style w:type="character" w:styleId="FootnoteReference">
    <w:name w:val="footnote reference"/>
    <w:basedOn w:val="DefaultParagraphFont"/>
    <w:semiHidden/>
    <w:unhideWhenUsed/>
    <w:rsid w:val="00097542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8020D2B0C630478A3BDD49D686A818" ma:contentTypeVersion="5" ma:contentTypeDescription="Create a new document." ma:contentTypeScope="" ma:versionID="3cdd2a7d4c17555b3d02c21e7644d1ee">
  <xsd:schema xmlns:xsd="http://www.w3.org/2001/XMLSchema" xmlns:xs="http://www.w3.org/2001/XMLSchema" xmlns:p="http://schemas.microsoft.com/office/2006/metadata/properties" xmlns:ns2="bb8b9eca-b553-4fe9-a3d7-d1838b09508d" xmlns:ns3="3334fe79-8e4a-4749-9c2d-138e96082282" targetNamespace="http://schemas.microsoft.com/office/2006/metadata/properties" ma:root="true" ma:fieldsID="55afc18864bb0f63a8742ce76cce1480" ns2:_="" ns3:_="">
    <xsd:import namespace="bb8b9eca-b553-4fe9-a3d7-d1838b09508d"/>
    <xsd:import namespace="3334fe79-8e4a-4749-9c2d-138e960822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b9eca-b553-4fe9-a3d7-d1838b0950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34fe79-8e4a-4749-9c2d-138e9608228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DA416A-9472-4AAC-8A22-129DCFFA9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8b9eca-b553-4fe9-a3d7-d1838b09508d"/>
    <ds:schemaRef ds:uri="3334fe79-8e4a-4749-9c2d-138e96082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0D2C8C-A3C8-4FD9-B098-8DFAE6381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59FDD3-6D5A-401E-8AD6-8849473CCC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57A8FD-8D91-4CA6-9CCD-E632BE4E2F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8</Words>
  <Characters>1249</Characters>
  <Application>Microsoft Office Word</Application>
  <DocSecurity>0</DocSecurity>
  <Lines>10</Lines>
  <Paragraphs>2</Paragraphs>
  <ScaleCrop>false</ScaleCrop>
  <Company>SKGO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iv ponudjača : MEDIA ZEMUN D</dc:title>
  <dc:creator>Slavica</dc:creator>
  <cp:lastModifiedBy>Zeljko Krnetic</cp:lastModifiedBy>
  <cp:revision>9</cp:revision>
  <cp:lastPrinted>2009-04-14T10:13:00Z</cp:lastPrinted>
  <dcterms:created xsi:type="dcterms:W3CDTF">2023-07-28T12:04:00Z</dcterms:created>
  <dcterms:modified xsi:type="dcterms:W3CDTF">2023-09-12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8020D2B0C630478A3BDD49D686A818</vt:lpwstr>
  </property>
  <property fmtid="{D5CDD505-2E9C-101B-9397-08002B2CF9AE}" pid="3" name="MediaServiceImageTags">
    <vt:lpwstr/>
  </property>
</Properties>
</file>